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1108D16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</w:t>
      </w:r>
      <w:r w:rsidR="003F75DB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2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F84A184" w14:textId="3C0692A6" w:rsidR="005A5469" w:rsidRPr="002916A1" w:rsidRDefault="007B672D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3E351401" w14:textId="6334B335" w:rsidR="005A5469" w:rsidRPr="002916A1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1DE7C5AC">
                <wp:simplePos x="0" y="0"/>
                <wp:positionH relativeFrom="margin">
                  <wp:posOffset>18576</wp:posOffset>
                </wp:positionH>
                <wp:positionV relativeFrom="paragraph">
                  <wp:posOffset>4445</wp:posOffset>
                </wp:positionV>
                <wp:extent cx="0" cy="436729"/>
                <wp:effectExtent l="0" t="0" r="38100" b="2095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6729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0AA22C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5pt,.35pt" to="1.45pt,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087B1423" w14:textId="7E6EC2E2" w:rsidR="005A5469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251D6C41" w14:textId="38AD066E" w:rsidR="00FA7EA4" w:rsidRPr="00FA7EA4" w:rsidRDefault="00FA7EA4" w:rsidP="00FA7EA4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>
        <w:rPr>
          <w:rFonts w:ascii="Fira Code Medium" w:hAnsi="Fira Code Medium" w:cs="Fira Code Medium"/>
          <w:color w:val="A626A4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420D59">
        <w:rPr>
          <w:rFonts w:ascii="Fira Code Medium" w:hAnsi="Fira Code Medium" w:cs="Fira Code Medium"/>
          <w:color w:val="50A14F"/>
          <w:sz w:val="18"/>
          <w:szCs w:val="18"/>
        </w:rPr>
        <w:t>---------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5674762C" w:rsidR="005A546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CE64F00" w14:textId="3F80C2B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E756B0E" w14:textId="2998DD64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8720EFB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FFE73BF" w14:textId="4DE08A3D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A241DAD" w14:textId="169355AF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D4ADA44" w14:textId="2BA42551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D6E374" w14:textId="2DE0DCCB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8310C5" w14:textId="0D2711D0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EE30D8A" w14:textId="77777777" w:rsidR="00FA7EA4" w:rsidRDefault="00FA7EA4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5701DE6" w14:textId="6DE4EB0C" w:rsidR="00FA7EA4" w:rsidRPr="00FA7EA4" w:rsidRDefault="00FA7EA4" w:rsidP="00FA7EA4">
      <w:pPr>
        <w:widowControl w:val="0"/>
        <w:autoSpaceDE w:val="0"/>
        <w:autoSpaceDN w:val="0"/>
        <w:adjustRightInd w:val="0"/>
        <w:jc w:val="right"/>
        <w:rPr>
          <w:rFonts w:ascii="Fira Code Medium" w:hAnsi="Fira Code Medium" w:cs="Fira Code Medium"/>
          <w:color w:val="8496B0" w:themeColor="text2" w:themeTint="99"/>
          <w:sz w:val="14"/>
          <w:szCs w:val="14"/>
        </w:rPr>
      </w:pP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// TASK 2 START</w:t>
      </w:r>
      <w:r w:rsidR="00420D59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>S</w:t>
      </w:r>
      <w:r w:rsidRPr="00FA7EA4">
        <w:rPr>
          <w:rFonts w:ascii="Fira Code Medium" w:hAnsi="Fira Code Medium" w:cs="Fira Code Medium"/>
          <w:color w:val="8496B0" w:themeColor="text2" w:themeTint="99"/>
          <w:sz w:val="14"/>
          <w:szCs w:val="14"/>
        </w:rPr>
        <w:t xml:space="preserve"> ON NEXT PAGE</w:t>
      </w: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2F2554A2" w14:textId="04A2F79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1152D6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) *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Ticket</w:t>
      </w:r>
      <w:proofErr w:type="spellEnd"/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04048E66" w14:textId="50041A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5B6B720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</w:p>
    <w:p w14:paraId="209F3F76" w14:textId="71E0768E" w:rsidR="00907F3F" w:rsidRPr="006574FB" w:rsidRDefault="007B672D" w:rsidP="00907F3F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</w:p>
    <w:sectPr w:rsidR="00907F3F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mwqAUAXlE82ywAAAA="/>
  </w:docVars>
  <w:rsids>
    <w:rsidRoot w:val="00DD453C"/>
    <w:rsid w:val="000F5745"/>
    <w:rsid w:val="001152D6"/>
    <w:rsid w:val="0015222C"/>
    <w:rsid w:val="001A03CD"/>
    <w:rsid w:val="0021508C"/>
    <w:rsid w:val="002350C9"/>
    <w:rsid w:val="002916A1"/>
    <w:rsid w:val="002E504A"/>
    <w:rsid w:val="00370AB8"/>
    <w:rsid w:val="003F75DB"/>
    <w:rsid w:val="00414429"/>
    <w:rsid w:val="0041671C"/>
    <w:rsid w:val="00420D59"/>
    <w:rsid w:val="00483D43"/>
    <w:rsid w:val="00543899"/>
    <w:rsid w:val="00574AA4"/>
    <w:rsid w:val="005A5469"/>
    <w:rsid w:val="006574FB"/>
    <w:rsid w:val="007423E7"/>
    <w:rsid w:val="007B672D"/>
    <w:rsid w:val="008364D3"/>
    <w:rsid w:val="00907F3F"/>
    <w:rsid w:val="009B4F5A"/>
    <w:rsid w:val="009C5F12"/>
    <w:rsid w:val="00A23D1D"/>
    <w:rsid w:val="00B448D1"/>
    <w:rsid w:val="00B77390"/>
    <w:rsid w:val="00CC1472"/>
    <w:rsid w:val="00D62C70"/>
    <w:rsid w:val="00D807BC"/>
    <w:rsid w:val="00DB7AEF"/>
    <w:rsid w:val="00DD453C"/>
    <w:rsid w:val="00E25642"/>
    <w:rsid w:val="00E76AC0"/>
    <w:rsid w:val="00FA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E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887</Words>
  <Characters>505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30</cp:revision>
  <cp:lastPrinted>2021-04-19T07:23:00Z</cp:lastPrinted>
  <dcterms:created xsi:type="dcterms:W3CDTF">2021-04-17T15:45:00Z</dcterms:created>
  <dcterms:modified xsi:type="dcterms:W3CDTF">2021-04-25T10:56:00Z</dcterms:modified>
</cp:coreProperties>
</file>